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4AEFB" w14:textId="7F67FF12" w:rsidR="00B7755B" w:rsidRPr="003027EF" w:rsidRDefault="00D66A81" w:rsidP="00962BD7">
      <w:pPr>
        <w:pStyle w:val="Cmsor2"/>
        <w:spacing w:line="240" w:lineRule="auto"/>
        <w:jc w:val="both"/>
        <w:rPr>
          <w:rFonts w:asciiTheme="minorHAnsi" w:hAnsiTheme="minorHAnsi"/>
          <w:b/>
          <w:sz w:val="16"/>
          <w:szCs w:val="16"/>
          <w:lang w:val="en-GB"/>
        </w:rPr>
      </w:pPr>
      <w:r w:rsidRPr="003027EF">
        <w:rPr>
          <w:rFonts w:asciiTheme="minorHAnsi" w:hAnsiTheme="minorHAnsi"/>
          <w:noProof/>
          <w:color w:val="auto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4ED4C067" wp14:editId="046BCDA8">
                <wp:simplePos x="0" y="0"/>
                <wp:positionH relativeFrom="margin">
                  <wp:posOffset>-38735</wp:posOffset>
                </wp:positionH>
                <wp:positionV relativeFrom="margin">
                  <wp:posOffset>-1270</wp:posOffset>
                </wp:positionV>
                <wp:extent cx="6191250" cy="55626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5562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6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388"/>
                              <w:gridCol w:w="172"/>
                              <w:gridCol w:w="4216"/>
                              <w:gridCol w:w="600"/>
                            </w:tblGrid>
                            <w:tr w:rsidR="00DD55FA" w:rsidRPr="00936913" w14:paraId="4B43AF9E" w14:textId="77777777" w:rsidTr="000A2513">
                              <w:trPr>
                                <w:trHeight w:val="456"/>
                              </w:trPr>
                              <w:tc>
                                <w:tcPr>
                                  <w:tcW w:w="9376" w:type="dxa"/>
                                  <w:gridSpan w:val="4"/>
                                </w:tcPr>
                                <w:p w14:paraId="1E04B354" w14:textId="77777777" w:rsidR="00DD55FA" w:rsidRPr="00FD1176" w:rsidRDefault="00DD55FA">
                                  <w:pPr>
                                    <w:pStyle w:val="Default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European Academy of Andrology </w:t>
                                  </w:r>
                                </w:p>
                                <w:p w14:paraId="35605257" w14:textId="77777777" w:rsidR="00DD55FA" w:rsidRPr="00FD1176" w:rsidRDefault="00A22EB4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>Academician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Application</w:t>
                                  </w: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Form</w:t>
                                  </w:r>
                                  <w:r w:rsidR="00DD55FA"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420727" w:rsidRPr="00936913" w14:paraId="5A9BC4DB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EB51C5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050CE43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E87FD43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24DBEC36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2401A79D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E9E3F62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720BDB43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4BE79725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7540FA92" w14:textId="77777777" w:rsidTr="0004488A">
                              <w:trPr>
                                <w:trHeight w:val="126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67F25D61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57F536B7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DF3AD4C" w14:textId="77777777" w:rsidTr="0004488A">
                              <w:trPr>
                                <w:trHeight w:val="131"/>
                              </w:trPr>
                              <w:tc>
                                <w:tcPr>
                                  <w:tcW w:w="4560" w:type="dxa"/>
                                  <w:gridSpan w:val="2"/>
                                </w:tcPr>
                                <w:p w14:paraId="58D9A90D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816" w:type="dxa"/>
                                  <w:gridSpan w:val="2"/>
                                </w:tcPr>
                                <w:p w14:paraId="313734DC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420727" w:rsidRPr="00FD1176" w14:paraId="20F9B980" w14:textId="77777777" w:rsidTr="0004488A">
                              <w:trPr>
                                <w:gridAfter w:val="1"/>
                                <w:wAfter w:w="600" w:type="dxa"/>
                                <w:trHeight w:val="142"/>
                              </w:trPr>
                              <w:tc>
                                <w:tcPr>
                                  <w:tcW w:w="4388" w:type="dxa"/>
                                  <w:vAlign w:val="center"/>
                                </w:tcPr>
                                <w:p w14:paraId="784BFA1F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D1176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Check List</w:t>
                                  </w:r>
                                  <w:r w:rsidRPr="00FD1176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  <w:vAlign w:val="center"/>
                                </w:tcPr>
                                <w:p w14:paraId="15C77C56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A7466D6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274E1734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a current member of ESE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79DCE61A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0AA59B2C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4E99EF17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m not more than 10 years post-PHD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02762CE9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18FCF55F" w14:textId="77777777" w:rsidTr="0004488A">
                              <w:trPr>
                                <w:gridAfter w:val="1"/>
                                <w:wAfter w:w="600" w:type="dxa"/>
                                <w:trHeight w:val="242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0E3EA721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reside in a country below high income country status, as classified by the </w:t>
                                  </w:r>
                                  <w:hyperlink r:id="rId8" w:anchor="High_income" w:history="1">
                                    <w:r w:rsidRPr="00FD1176">
                                      <w:rPr>
                                        <w:color w:val="0000FF"/>
                                        <w:sz w:val="28"/>
                                        <w:szCs w:val="28"/>
                                        <w:lang w:val="en-GB"/>
                                      </w:rPr>
                                      <w:t>World Bank</w:t>
                                    </w:r>
                                  </w:hyperlink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49E53AE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26ED7CC9" w14:textId="77777777" w:rsidTr="0004488A">
                              <w:trPr>
                                <w:gridAfter w:val="1"/>
                                <w:wAfter w:w="600" w:type="dxa"/>
                                <w:trHeight w:val="126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3B5DED5B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attach proof of eligibility to this application form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1D6781DB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420727" w:rsidRPr="00936913" w14:paraId="603E0650" w14:textId="77777777" w:rsidTr="0004488A">
                              <w:trPr>
                                <w:gridAfter w:val="1"/>
                                <w:wAfter w:w="600" w:type="dxa"/>
                                <w:trHeight w:val="357"/>
                              </w:trPr>
                              <w:tc>
                                <w:tcPr>
                                  <w:tcW w:w="4388" w:type="dxa"/>
                                </w:tcPr>
                                <w:p w14:paraId="7FD8F6C5" w14:textId="77777777" w:rsidR="00420727" w:rsidRPr="00FD1176" w:rsidRDefault="00420727" w:rsidP="00D235BC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  <w:r w:rsidRPr="00FD1176"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  <w:t xml:space="preserve">I understand this grant is available for attendance to the annual ECE or an ESE training course and can be used for payment towards travel, accommodation or registration. </w:t>
                                  </w:r>
                                </w:p>
                              </w:tc>
                              <w:tc>
                                <w:tcPr>
                                  <w:tcW w:w="4388" w:type="dxa"/>
                                  <w:gridSpan w:val="2"/>
                                </w:tcPr>
                                <w:p w14:paraId="417FD5E8" w14:textId="77777777" w:rsidR="00420727" w:rsidRPr="00FD1176" w:rsidRDefault="00420727">
                                  <w:pPr>
                                    <w:pStyle w:val="Default"/>
                                    <w:rPr>
                                      <w:sz w:val="28"/>
                                      <w:szCs w:val="28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850D85" w14:textId="77777777" w:rsidR="00367F51" w:rsidRPr="004366BE" w:rsidRDefault="00420727">
                            <w:pPr>
                              <w:rPr>
                                <w:sz w:val="20"/>
                              </w:rPr>
                            </w:pPr>
                            <w:r w:rsidRPr="004366BE">
                              <w:rPr>
                                <w:sz w:val="18"/>
                                <w:szCs w:val="20"/>
                              </w:rPr>
                              <w:t>My attendance is not 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D4C0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05pt;margin-top:-.1pt;width:487.5pt;height:43.8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" o:allowincell="f" fillcolor="#dbe5f1 [660]" stroked="f">
                <v:textbox>
                  <w:txbxContent>
                    <w:tbl>
                      <w:tblPr>
                        <w:tblW w:w="9376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388"/>
                        <w:gridCol w:w="172"/>
                        <w:gridCol w:w="4216"/>
                        <w:gridCol w:w="600"/>
                      </w:tblGrid>
                      <w:tr w:rsidR="00DD55FA" w:rsidRPr="00936913" w14:paraId="4B43AF9E" w14:textId="77777777" w:rsidTr="000A2513">
                        <w:trPr>
                          <w:trHeight w:val="456"/>
                        </w:trPr>
                        <w:tc>
                          <w:tcPr>
                            <w:tcW w:w="9376" w:type="dxa"/>
                            <w:gridSpan w:val="4"/>
                          </w:tcPr>
                          <w:p w14:paraId="1E04B354" w14:textId="77777777" w:rsidR="00DD55FA" w:rsidRPr="00FD1176" w:rsidRDefault="00DD55FA">
                            <w:pPr>
                              <w:pStyle w:val="Default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European Academy of Andrology </w:t>
                            </w:r>
                          </w:p>
                          <w:p w14:paraId="35605257" w14:textId="77777777" w:rsidR="00DD55FA" w:rsidRPr="00FD1176" w:rsidRDefault="00A22EB4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Academician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Application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Form</w:t>
                            </w:r>
                            <w:r w:rsidR="00DD55FA" w:rsidRPr="00FD1176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</w:tr>
                      <w:tr w:rsidR="00420727" w:rsidRPr="00936913" w14:paraId="5A9BC4DB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EB51C5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050CE43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6E87FD43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24DBEC36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2401A79D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0E9E3F62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720BDB43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4BE79725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7540FA92" w14:textId="77777777" w:rsidTr="0004488A">
                        <w:trPr>
                          <w:trHeight w:val="126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67F25D61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57F536B7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936913" w14:paraId="2DF3AD4C" w14:textId="77777777" w:rsidTr="0004488A">
                        <w:trPr>
                          <w:trHeight w:val="131"/>
                        </w:trPr>
                        <w:tc>
                          <w:tcPr>
                            <w:tcW w:w="4560" w:type="dxa"/>
                            <w:gridSpan w:val="2"/>
                          </w:tcPr>
                          <w:p w14:paraId="58D9A90D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816" w:type="dxa"/>
                            <w:gridSpan w:val="2"/>
                          </w:tcPr>
                          <w:p w14:paraId="313734DC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c>
                      </w:tr>
                      <w:tr w:rsidR="00420727" w:rsidRPr="00FD1176" w14:paraId="20F9B980" w14:textId="77777777" w:rsidTr="0004488A">
                        <w:trPr>
                          <w:gridAfter w:val="1"/>
                          <w:wAfter w:w="600" w:type="dxa"/>
                          <w:trHeight w:val="142"/>
                        </w:trPr>
                        <w:tc>
                          <w:tcPr>
                            <w:tcW w:w="4388" w:type="dxa"/>
                            <w:vAlign w:val="center"/>
                          </w:tcPr>
                          <w:p w14:paraId="784BFA1F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  <w:r w:rsidRPr="00FD117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heck List</w:t>
                            </w:r>
                            <w:r w:rsidRPr="00FD1176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  <w:vAlign w:val="center"/>
                          </w:tcPr>
                          <w:p w14:paraId="15C77C56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420727" w:rsidRPr="00936913" w14:paraId="2A7466D6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274E1734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a current member of ESE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79DCE61A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0AA59B2C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4E99EF17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m not more than 10 years post-PHD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02762CE9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18FCF55F" w14:textId="77777777" w:rsidTr="0004488A">
                        <w:trPr>
                          <w:gridAfter w:val="1"/>
                          <w:wAfter w:w="600" w:type="dxa"/>
                          <w:trHeight w:val="242"/>
                        </w:trPr>
                        <w:tc>
                          <w:tcPr>
                            <w:tcW w:w="4388" w:type="dxa"/>
                          </w:tcPr>
                          <w:p w14:paraId="0E3EA721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reside in a country below high income country status, as classified by the </w:t>
                            </w:r>
                            <w:hyperlink r:id="rId9" w:anchor="High_income" w:history="1">
                              <w:r w:rsidRPr="00FD1176">
                                <w:rPr>
                                  <w:color w:val="0000FF"/>
                                  <w:sz w:val="28"/>
                                  <w:szCs w:val="28"/>
                                  <w:lang w:val="en-GB"/>
                                </w:rPr>
                                <w:t>World Bank</w:t>
                              </w:r>
                            </w:hyperlink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49E53AE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26ED7CC9" w14:textId="77777777" w:rsidTr="0004488A">
                        <w:trPr>
                          <w:gridAfter w:val="1"/>
                          <w:wAfter w:w="600" w:type="dxa"/>
                          <w:trHeight w:val="126"/>
                        </w:trPr>
                        <w:tc>
                          <w:tcPr>
                            <w:tcW w:w="4388" w:type="dxa"/>
                          </w:tcPr>
                          <w:p w14:paraId="3B5DED5B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attach proof of eligibility to this application form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1D6781DB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  <w:tr w:rsidR="00420727" w:rsidRPr="00936913" w14:paraId="603E0650" w14:textId="77777777" w:rsidTr="0004488A">
                        <w:trPr>
                          <w:gridAfter w:val="1"/>
                          <w:wAfter w:w="600" w:type="dxa"/>
                          <w:trHeight w:val="357"/>
                        </w:trPr>
                        <w:tc>
                          <w:tcPr>
                            <w:tcW w:w="4388" w:type="dxa"/>
                          </w:tcPr>
                          <w:p w14:paraId="7FD8F6C5" w14:textId="77777777" w:rsidR="00420727" w:rsidRPr="00FD1176" w:rsidRDefault="00420727" w:rsidP="00D235BC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FD1176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I understand this grant is available for attendance to the annual ECE or an ESE training course and can be used for payment towards travel, accommodation or registration. </w:t>
                            </w:r>
                          </w:p>
                        </w:tc>
                        <w:tc>
                          <w:tcPr>
                            <w:tcW w:w="4388" w:type="dxa"/>
                            <w:gridSpan w:val="2"/>
                          </w:tcPr>
                          <w:p w14:paraId="417FD5E8" w14:textId="77777777" w:rsidR="00420727" w:rsidRPr="00FD1176" w:rsidRDefault="00420727">
                            <w:pPr>
                              <w:pStyle w:val="Default"/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46850D85" w14:textId="77777777" w:rsidR="00367F51" w:rsidRPr="004366BE" w:rsidRDefault="00420727">
                      <w:pPr>
                        <w:rPr>
                          <w:sz w:val="20"/>
                        </w:rPr>
                      </w:pPr>
                      <w:r w:rsidRPr="004366BE">
                        <w:rPr>
                          <w:sz w:val="18"/>
                          <w:szCs w:val="20"/>
                        </w:rPr>
                        <w:t>My attendance is not f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 xml:space="preserve">To apply for the EAA Academician title 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>you should be an Affiliated Member of EAA for at least 2 years</w:t>
      </w:r>
      <w:r w:rsidR="00D63F05" w:rsidRPr="003027EF">
        <w:rPr>
          <w:rFonts w:asciiTheme="minorHAnsi" w:hAnsiTheme="minorHAnsi"/>
          <w:b/>
          <w:sz w:val="16"/>
          <w:szCs w:val="16"/>
          <w:lang w:val="en-GB"/>
        </w:rPr>
        <w:t xml:space="preserve">, unless you are a professor/centre director or research group leader. 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>Y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>ou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 xml:space="preserve"> can be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 xml:space="preserve"> 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 xml:space="preserve">either a clinician or a basic scientist, but you 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>need to be internationally recognised in the field of andrology, with a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>n outstanding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 xml:space="preserve"> </w:t>
      </w:r>
      <w:r w:rsidR="00D63F05" w:rsidRPr="003027EF">
        <w:rPr>
          <w:rFonts w:asciiTheme="minorHAnsi" w:hAnsiTheme="minorHAnsi"/>
          <w:b/>
          <w:sz w:val="16"/>
          <w:szCs w:val="16"/>
          <w:lang w:val="en-GB"/>
        </w:rPr>
        <w:t xml:space="preserve">CV and </w:t>
      </w:r>
      <w:r w:rsidR="00B7755B" w:rsidRPr="003027EF">
        <w:rPr>
          <w:rFonts w:asciiTheme="minorHAnsi" w:hAnsiTheme="minorHAnsi"/>
          <w:b/>
          <w:sz w:val="16"/>
          <w:szCs w:val="16"/>
          <w:lang w:val="en-GB"/>
        </w:rPr>
        <w:t>publication record to prove.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 xml:space="preserve"> The application must be supported by two EAA Academicians, 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 xml:space="preserve">and </w:t>
      </w:r>
      <w:r w:rsidR="00353F0F" w:rsidRPr="003027EF">
        <w:rPr>
          <w:rFonts w:asciiTheme="minorHAnsi" w:hAnsiTheme="minorHAnsi"/>
          <w:b/>
          <w:sz w:val="16"/>
          <w:szCs w:val="16"/>
          <w:lang w:val="en-GB"/>
        </w:rPr>
        <w:t xml:space="preserve">at 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 xml:space="preserve">least one </w:t>
      </w:r>
      <w:r w:rsidR="0027613A" w:rsidRPr="003027EF">
        <w:rPr>
          <w:rFonts w:asciiTheme="minorHAnsi" w:hAnsiTheme="minorHAnsi"/>
          <w:b/>
          <w:sz w:val="16"/>
          <w:szCs w:val="16"/>
          <w:lang w:val="en-GB"/>
        </w:rPr>
        <w:t xml:space="preserve">of them should be </w:t>
      </w:r>
      <w:r w:rsidR="00962BD7" w:rsidRPr="003027EF">
        <w:rPr>
          <w:rFonts w:asciiTheme="minorHAnsi" w:hAnsiTheme="minorHAnsi"/>
          <w:b/>
          <w:sz w:val="16"/>
          <w:szCs w:val="16"/>
          <w:lang w:val="en-GB"/>
        </w:rPr>
        <w:t>from a different country than the Applicant.</w:t>
      </w:r>
    </w:p>
    <w:p w14:paraId="764CFAD8" w14:textId="0C23195D" w:rsidR="003D01BB" w:rsidRPr="003027EF" w:rsidRDefault="003D01BB" w:rsidP="00962BD7">
      <w:pPr>
        <w:pStyle w:val="Cmsor2"/>
        <w:spacing w:before="0"/>
        <w:rPr>
          <w:rFonts w:asciiTheme="minorHAnsi" w:hAnsiTheme="minorHAnsi"/>
          <w:bCs/>
          <w:sz w:val="16"/>
          <w:szCs w:val="16"/>
          <w:lang w:val="en-GB"/>
        </w:rPr>
      </w:pPr>
    </w:p>
    <w:p w14:paraId="02403997" w14:textId="77777777" w:rsidR="000A0188" w:rsidRPr="003027EF" w:rsidRDefault="000A0188" w:rsidP="005A0F9E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inorHAnsi" w:hAnsiTheme="minorHAnsi"/>
          <w:b/>
          <w:color w:val="auto"/>
          <w:lang w:val="en-GB"/>
        </w:rPr>
      </w:pPr>
      <w:r w:rsidRPr="003027EF">
        <w:rPr>
          <w:rFonts w:asciiTheme="minorHAnsi" w:hAnsiTheme="minorHAnsi"/>
          <w:b/>
          <w:color w:val="auto"/>
          <w:lang w:val="en-GB"/>
        </w:rPr>
        <w:t>Applicant</w:t>
      </w:r>
      <w:r w:rsidR="00A55B08" w:rsidRPr="003027EF">
        <w:rPr>
          <w:rFonts w:asciiTheme="minorHAnsi" w:hAnsiTheme="minorHAnsi"/>
          <w:b/>
          <w:color w:val="auto"/>
          <w:lang w:val="en-GB"/>
        </w:rPr>
        <w:t>’s</w:t>
      </w:r>
      <w:r w:rsidRPr="003027EF">
        <w:rPr>
          <w:rFonts w:asciiTheme="minorHAnsi" w:hAnsiTheme="minorHAnsi"/>
          <w:b/>
          <w:color w:val="auto"/>
          <w:lang w:val="en-GB"/>
        </w:rPr>
        <w:t xml:space="preserve"> details</w:t>
      </w:r>
    </w:p>
    <w:p w14:paraId="74EE18EA" w14:textId="77777777" w:rsidR="000A0188" w:rsidRPr="003027EF" w:rsidRDefault="000A0188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6D3EB8A7" w14:textId="77777777" w:rsidR="0041308B" w:rsidRPr="003027EF" w:rsidRDefault="0041308B">
      <w:pPr>
        <w:pStyle w:val="Default"/>
        <w:rPr>
          <w:rFonts w:asciiTheme="minorHAnsi" w:hAnsiTheme="minorHAnsi"/>
          <w:color w:val="auto"/>
          <w:lang w:val="en-GB"/>
        </w:rPr>
      </w:pPr>
      <w:r w:rsidRPr="003027EF">
        <w:rPr>
          <w:rFonts w:asciiTheme="minorHAnsi" w:hAnsiTheme="minorHAnsi"/>
          <w:color w:val="auto"/>
          <w:lang w:val="en-GB"/>
        </w:rPr>
        <w:t>Name of Applicant</w:t>
      </w:r>
      <w:r w:rsidR="00CD3E07" w:rsidRPr="003027EF">
        <w:rPr>
          <w:rFonts w:asciiTheme="minorHAnsi" w:hAnsiTheme="minorHAnsi"/>
          <w:color w:val="auto"/>
          <w:lang w:val="en-GB"/>
        </w:rPr>
        <w:t xml:space="preserve"> (first name, last/family name)</w:t>
      </w:r>
      <w:r w:rsidRPr="003027EF">
        <w:rPr>
          <w:rFonts w:asciiTheme="minorHAnsi" w:hAnsiTheme="minorHAnsi"/>
          <w:color w:val="auto"/>
          <w:lang w:val="en-GB"/>
        </w:rPr>
        <w:t xml:space="preserve">: </w:t>
      </w:r>
      <w:r w:rsidR="00624172" w:rsidRPr="003027EF">
        <w:rPr>
          <w:rFonts w:asciiTheme="minorHAnsi" w:hAnsiTheme="minorHAnsi"/>
          <w:b/>
          <w:color w:val="auto"/>
          <w:lang w:val="en-GB"/>
        </w:rPr>
        <w:t>.....</w:t>
      </w:r>
      <w:r w:rsidRPr="003027EF">
        <w:rPr>
          <w:rFonts w:asciiTheme="minorHAnsi" w:hAnsiTheme="minorHAnsi"/>
          <w:b/>
          <w:color w:val="auto"/>
          <w:lang w:val="en-GB"/>
        </w:rPr>
        <w:t>..........</w:t>
      </w:r>
      <w:r w:rsidR="00CD3E07" w:rsidRPr="003027EF">
        <w:rPr>
          <w:rFonts w:asciiTheme="minorHAnsi" w:hAnsiTheme="minorHAnsi"/>
          <w:b/>
          <w:color w:val="auto"/>
          <w:lang w:val="en-GB"/>
        </w:rPr>
        <w:t>...........</w:t>
      </w:r>
      <w:r w:rsidRPr="003027EF">
        <w:rPr>
          <w:rFonts w:asciiTheme="minorHAnsi" w:hAnsiTheme="minorHAnsi"/>
          <w:b/>
          <w:color w:val="auto"/>
          <w:lang w:val="en-GB"/>
        </w:rPr>
        <w:t xml:space="preserve">..... </w:t>
      </w:r>
      <w:r w:rsidRPr="003027EF">
        <w:rPr>
          <w:rFonts w:asciiTheme="minorHAnsi" w:hAnsiTheme="minorHAnsi"/>
          <w:color w:val="auto"/>
          <w:lang w:val="en-GB"/>
        </w:rPr>
        <w:t xml:space="preserve"> </w:t>
      </w:r>
    </w:p>
    <w:p w14:paraId="1A3EC1F3" w14:textId="77777777" w:rsidR="00F6687B" w:rsidRPr="003027EF" w:rsidRDefault="0064333E" w:rsidP="00624172">
      <w:pPr>
        <w:pStyle w:val="Default"/>
        <w:spacing w:before="120" w:after="12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MD/PhD/MB/MSc:</w:t>
      </w:r>
      <w:r w:rsidR="002539C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        </w:t>
      </w:r>
      <w:r w:rsidR="00F6687B" w:rsidRPr="003027EF">
        <w:rPr>
          <w:rFonts w:asciiTheme="minorHAnsi" w:hAnsiTheme="minorHAnsi"/>
          <w:color w:val="auto"/>
          <w:sz w:val="22"/>
          <w:szCs w:val="22"/>
          <w:lang w:val="en-GB"/>
        </w:rPr>
        <w:t>Academic Title (Dr., Assoc. Prof., Prof.): .............</w:t>
      </w:r>
    </w:p>
    <w:p w14:paraId="74A354AD" w14:textId="77777777" w:rsidR="00F6687B" w:rsidRPr="003027EF" w:rsidRDefault="00F6687B" w:rsidP="00F6687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Date of birth:  ...................</w:t>
      </w:r>
    </w:p>
    <w:p w14:paraId="38F4630A" w14:textId="1A61FCD8" w:rsidR="0041308B" w:rsidRPr="003027EF" w:rsidRDefault="00F6687B" w:rsidP="00624172">
      <w:pPr>
        <w:pStyle w:val="Default"/>
        <w:spacing w:before="120" w:after="12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Professional Affiliation, </w:t>
      </w:r>
      <w:r w:rsidR="0041308B" w:rsidRPr="003027EF">
        <w:rPr>
          <w:rFonts w:asciiTheme="minorHAnsi" w:hAnsiTheme="minorHAnsi"/>
          <w:color w:val="auto"/>
          <w:sz w:val="22"/>
          <w:szCs w:val="22"/>
          <w:lang w:val="en-GB"/>
        </w:rPr>
        <w:t>Department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name</w:t>
      </w:r>
      <w:r w:rsidR="00531078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, Institution, </w:t>
      </w:r>
      <w:r w:rsidR="0041308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Postal </w:t>
      </w:r>
      <w:r w:rsidR="00CD3E07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Business </w:t>
      </w:r>
      <w:r w:rsidR="00531078" w:rsidRPr="003027EF">
        <w:rPr>
          <w:rFonts w:asciiTheme="minorHAnsi" w:hAnsiTheme="minorHAnsi"/>
          <w:color w:val="auto"/>
          <w:sz w:val="22"/>
          <w:szCs w:val="22"/>
          <w:lang w:val="en-GB"/>
        </w:rPr>
        <w:t>A</w:t>
      </w:r>
      <w:r w:rsidR="0041308B" w:rsidRPr="003027EF">
        <w:rPr>
          <w:rFonts w:asciiTheme="minorHAnsi" w:hAnsiTheme="minorHAnsi"/>
          <w:color w:val="auto"/>
          <w:sz w:val="22"/>
          <w:szCs w:val="22"/>
          <w:lang w:val="en-GB"/>
        </w:rPr>
        <w:t>ddress:</w:t>
      </w:r>
      <w:r w:rsidR="00531078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</w:p>
    <w:p w14:paraId="12884995" w14:textId="77777777" w:rsidR="0041308B" w:rsidRPr="003027EF" w:rsidRDefault="0041308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117B8F88" w14:textId="77777777" w:rsidR="00624172" w:rsidRPr="003027EF" w:rsidRDefault="00624172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4C3E02F0" w14:textId="77777777" w:rsidR="00F6687B" w:rsidRPr="003027EF" w:rsidRDefault="0041308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2038350" w14:textId="77777777" w:rsidR="00F6687B" w:rsidRPr="003027EF" w:rsidRDefault="00F6687B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5BD14A89" w14:textId="77777777" w:rsidR="00F6687B" w:rsidRPr="003027EF" w:rsidRDefault="00F6687B" w:rsidP="00F6687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72545A3" w14:textId="77777777" w:rsidR="00F6687B" w:rsidRPr="003027EF" w:rsidRDefault="00F6687B" w:rsidP="00F6687B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3BED3CDB" w14:textId="63244E8B" w:rsidR="0041308B" w:rsidRPr="003027EF" w:rsidRDefault="0041308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Email</w:t>
      </w:r>
      <w:r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:  ...................</w:t>
      </w:r>
      <w:r w:rsidR="00624172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.........</w:t>
      </w:r>
      <w:r w:rsidR="008A4F67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.......</w:t>
      </w:r>
      <w:r w:rsidR="00D63F05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 xml:space="preserve"> </w:t>
      </w:r>
      <w:r w:rsidR="008A4F67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(</w:t>
      </w:r>
      <w:r w:rsidR="008A4F67" w:rsidRPr="003027EF">
        <w:rPr>
          <w:rFonts w:asciiTheme="minorHAnsi" w:hAnsiTheme="minorHAnsi"/>
          <w:color w:val="auto"/>
          <w:sz w:val="22"/>
          <w:szCs w:val="22"/>
          <w:lang w:val="en-GB"/>
        </w:rPr>
        <w:t>evt. secondary email</w:t>
      </w:r>
      <w:r w:rsidR="008A4F67" w:rsidRPr="003027EF">
        <w:rPr>
          <w:rFonts w:asciiTheme="minorHAnsi" w:hAnsiTheme="minorHAnsi"/>
          <w:b/>
          <w:color w:val="auto"/>
          <w:sz w:val="22"/>
          <w:szCs w:val="22"/>
          <w:lang w:val="en-GB"/>
        </w:rPr>
        <w:t>: …………………………………….)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</w:p>
    <w:p w14:paraId="174471B5" w14:textId="77777777" w:rsidR="00CD3E07" w:rsidRPr="003027EF" w:rsidRDefault="00CD3E0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37CADF8E" w14:textId="77777777" w:rsidR="00CD3E07" w:rsidRPr="003027EF" w:rsidRDefault="00CD3E07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Business (Institution) phone</w:t>
      </w:r>
      <w:r w:rsidR="00DB012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  <w:r w:rsidR="00DB012B" w:rsidRPr="003027EF">
        <w:rPr>
          <w:rFonts w:asciiTheme="minorHAnsi" w:hAnsiTheme="minorHAnsi"/>
          <w:color w:val="auto"/>
          <w:sz w:val="20"/>
          <w:szCs w:val="20"/>
          <w:lang w:val="en-GB"/>
        </w:rPr>
        <w:t>(with the country code)</w:t>
      </w:r>
      <w:r w:rsidRPr="003027EF">
        <w:rPr>
          <w:rFonts w:asciiTheme="minorHAnsi" w:hAnsiTheme="minorHAnsi"/>
          <w:color w:val="auto"/>
          <w:sz w:val="20"/>
          <w:szCs w:val="20"/>
          <w:lang w:val="en-GB"/>
        </w:rPr>
        <w:t>: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…………………………………</w:t>
      </w:r>
    </w:p>
    <w:p w14:paraId="7CEF2A44" w14:textId="77777777" w:rsidR="00CD3E07" w:rsidRPr="003027EF" w:rsidRDefault="00CD3E0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7E35712E" w14:textId="0A4EC64A" w:rsidR="00CD3E07" w:rsidRPr="003027EF" w:rsidRDefault="00CD3E07" w:rsidP="00CD3E07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address</w:t>
      </w:r>
      <w:r w:rsidR="005A0F9E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  <w:r w:rsidR="00AA3334" w:rsidRPr="003027EF">
        <w:rPr>
          <w:rFonts w:asciiTheme="minorHAnsi" w:hAnsiTheme="minorHAnsi"/>
          <w:color w:val="auto"/>
          <w:sz w:val="20"/>
          <w:szCs w:val="20"/>
          <w:lang w:val="en-GB"/>
        </w:rPr>
        <w:t>to which  you would like to be sent the certificate in case of acceptance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.................................</w:t>
      </w:r>
    </w:p>
    <w:p w14:paraId="6343E2ED" w14:textId="77777777" w:rsidR="00CD3E07" w:rsidRPr="003027EF" w:rsidRDefault="00CD3E07" w:rsidP="00CD3E0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3E65899F" w14:textId="77777777" w:rsidR="00CD3E07" w:rsidRPr="003027EF" w:rsidRDefault="00CD3E07" w:rsidP="00CD3E07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................................................</w:t>
      </w:r>
      <w:r w:rsidR="005A0F9E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 </w:t>
      </w:r>
    </w:p>
    <w:p w14:paraId="585D6556" w14:textId="77777777" w:rsidR="00CD3E07" w:rsidRPr="003027EF" w:rsidRDefault="00CD3E07" w:rsidP="00CD3E0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12058683" w14:textId="77777777" w:rsidR="00CD3E07" w:rsidRPr="003027EF" w:rsidRDefault="00CD3E07" w:rsidP="00CD3E07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Private phone number </w:t>
      </w:r>
      <w:r w:rsidRPr="003027EF">
        <w:rPr>
          <w:rFonts w:asciiTheme="minorHAnsi" w:hAnsiTheme="minorHAnsi"/>
          <w:color w:val="auto"/>
          <w:sz w:val="20"/>
          <w:szCs w:val="20"/>
          <w:lang w:val="en-GB"/>
        </w:rPr>
        <w:t>(optional)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:</w:t>
      </w:r>
      <w:r w:rsidR="00FD1176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.................................</w:t>
      </w:r>
    </w:p>
    <w:p w14:paraId="79060323" w14:textId="77777777" w:rsidR="00CD3E07" w:rsidRPr="003027EF" w:rsidRDefault="00CD3E07">
      <w:pPr>
        <w:pStyle w:val="Default"/>
        <w:rPr>
          <w:rFonts w:asciiTheme="minorHAnsi" w:hAnsiTheme="minorHAnsi"/>
          <w:color w:val="auto"/>
          <w:sz w:val="20"/>
          <w:szCs w:val="20"/>
          <w:lang w:val="en-GB"/>
        </w:rPr>
      </w:pPr>
    </w:p>
    <w:p w14:paraId="76B354B7" w14:textId="56AE85E0" w:rsidR="005A0F9E" w:rsidRPr="003027EF" w:rsidRDefault="005A0F9E" w:rsidP="00FD1176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inorHAnsi" w:hAnsiTheme="minorHAnsi"/>
          <w:b/>
          <w:color w:val="auto"/>
          <w:lang w:val="en-GB"/>
        </w:rPr>
      </w:pPr>
      <w:r w:rsidRPr="003027EF">
        <w:rPr>
          <w:rFonts w:asciiTheme="minorHAnsi" w:hAnsiTheme="minorHAnsi"/>
          <w:b/>
          <w:color w:val="auto"/>
          <w:lang w:val="en-GB"/>
        </w:rPr>
        <w:t xml:space="preserve">Applicant’s main fields of interest 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(</w:t>
      </w:r>
      <w:r w:rsidR="002A02DE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 xml:space="preserve">minimum </w:t>
      </w:r>
      <w:r w:rsidR="00D66A81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three</w:t>
      </w:r>
      <w:r w:rsidR="002A02DE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 xml:space="preserve">, please 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list in order of priority)</w:t>
      </w:r>
    </w:p>
    <w:p w14:paraId="58C5EC30" w14:textId="77777777" w:rsidR="0041308B" w:rsidRPr="003027EF" w:rsidRDefault="0041308B">
      <w:pPr>
        <w:pStyle w:val="Default"/>
        <w:rPr>
          <w:rFonts w:asciiTheme="minorHAnsi" w:hAnsiTheme="minorHAnsi"/>
          <w:color w:val="auto"/>
          <w:sz w:val="20"/>
          <w:szCs w:val="20"/>
          <w:lang w:val="en-GB"/>
        </w:rPr>
      </w:pPr>
    </w:p>
    <w:p w14:paraId="3C02C315" w14:textId="77777777" w:rsidR="005A0F9E" w:rsidRPr="003027EF" w:rsidRDefault="005A0F9E" w:rsidP="008A4F67">
      <w:pPr>
        <w:pStyle w:val="Default"/>
        <w:numPr>
          <w:ilvl w:val="0"/>
          <w:numId w:val="6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  </w:t>
      </w:r>
    </w:p>
    <w:p w14:paraId="5102C7B5" w14:textId="77777777" w:rsidR="005A0F9E" w:rsidRPr="003027EF" w:rsidRDefault="005A0F9E" w:rsidP="008A4F6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72B444BD" w14:textId="77777777" w:rsidR="005A0F9E" w:rsidRPr="003027EF" w:rsidRDefault="005A0F9E" w:rsidP="008A4F67">
      <w:pPr>
        <w:pStyle w:val="Default"/>
        <w:numPr>
          <w:ilvl w:val="0"/>
          <w:numId w:val="6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08BE0CA3" w14:textId="77777777" w:rsidR="005A0F9E" w:rsidRPr="003027EF" w:rsidRDefault="005A0F9E" w:rsidP="008A4F6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7DF773FF" w14:textId="77777777" w:rsidR="005A0F9E" w:rsidRPr="003027EF" w:rsidRDefault="005A0F9E" w:rsidP="008A4F67">
      <w:pPr>
        <w:pStyle w:val="Default"/>
        <w:numPr>
          <w:ilvl w:val="0"/>
          <w:numId w:val="6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1929F2FA" w14:textId="77777777" w:rsidR="005A0F9E" w:rsidRPr="003027EF" w:rsidRDefault="005A0F9E" w:rsidP="008A4F67">
      <w:pPr>
        <w:pStyle w:val="Default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795B25AD" w14:textId="77777777" w:rsidR="005A0F9E" w:rsidRPr="003027EF" w:rsidRDefault="005A0F9E" w:rsidP="008A4F67">
      <w:pPr>
        <w:pStyle w:val="Default"/>
        <w:numPr>
          <w:ilvl w:val="0"/>
          <w:numId w:val="6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................................................................................. </w:t>
      </w:r>
    </w:p>
    <w:p w14:paraId="38C15B47" w14:textId="77777777" w:rsidR="0075660D" w:rsidRPr="003027EF" w:rsidRDefault="0075660D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43011F4B" w14:textId="2C71FAF6" w:rsidR="00B7755B" w:rsidRPr="003027EF" w:rsidRDefault="00D66A81" w:rsidP="00B7755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BE5F1" w:themeFill="accent1" w:themeFillTint="33"/>
        <w:rPr>
          <w:rFonts w:asciiTheme="minorHAnsi" w:hAnsiTheme="minorHAnsi"/>
          <w:b/>
          <w:color w:val="auto"/>
          <w:lang w:val="en-GB"/>
        </w:rPr>
      </w:pPr>
      <w:r w:rsidRPr="003027EF">
        <w:rPr>
          <w:rFonts w:asciiTheme="minorHAnsi" w:hAnsiTheme="minorHAnsi"/>
          <w:b/>
          <w:color w:val="auto"/>
          <w:lang w:val="en-GB"/>
        </w:rPr>
        <w:t>Su</w:t>
      </w:r>
      <w:r w:rsidR="00B7755B" w:rsidRPr="003027EF">
        <w:rPr>
          <w:rFonts w:asciiTheme="minorHAnsi" w:hAnsiTheme="minorHAnsi"/>
          <w:b/>
          <w:color w:val="auto"/>
          <w:lang w:val="en-GB"/>
        </w:rPr>
        <w:t>pp</w:t>
      </w:r>
      <w:r w:rsidRPr="003027EF">
        <w:rPr>
          <w:rFonts w:asciiTheme="minorHAnsi" w:hAnsiTheme="minorHAnsi"/>
          <w:b/>
          <w:color w:val="auto"/>
          <w:lang w:val="en-GB"/>
        </w:rPr>
        <w:t xml:space="preserve">orting Academicians </w:t>
      </w:r>
      <w:r w:rsidR="00B7755B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(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 xml:space="preserve">from </w:t>
      </w:r>
      <w:r w:rsidR="00962BD7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two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 xml:space="preserve"> different countr</w:t>
      </w:r>
      <w:r w:rsidR="00962BD7"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ies</w:t>
      </w:r>
      <w:r w:rsidRPr="003027EF">
        <w:rPr>
          <w:rFonts w:asciiTheme="minorHAnsi" w:hAnsiTheme="minorHAnsi"/>
          <w:b/>
          <w:color w:val="auto"/>
          <w:sz w:val="20"/>
          <w:szCs w:val="20"/>
          <w:lang w:val="en-GB"/>
        </w:rPr>
        <w:t>)</w:t>
      </w:r>
    </w:p>
    <w:p w14:paraId="5381DB7B" w14:textId="77777777" w:rsidR="00D66A81" w:rsidRPr="003027EF" w:rsidRDefault="00D66A81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6CD78F54" w14:textId="3C46FAFF" w:rsidR="0075660D" w:rsidRPr="003027EF" w:rsidRDefault="00D66A81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N</w:t>
      </w:r>
      <w:r w:rsidR="0075660D" w:rsidRPr="003027EF">
        <w:rPr>
          <w:rFonts w:asciiTheme="minorHAnsi" w:hAnsiTheme="minorHAnsi"/>
          <w:color w:val="auto"/>
          <w:sz w:val="22"/>
          <w:szCs w:val="22"/>
          <w:lang w:val="en-GB"/>
        </w:rPr>
        <w:t>ame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and country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(type)</w:t>
      </w:r>
      <w:r w:rsidR="0075660D" w:rsidRPr="003027EF">
        <w:rPr>
          <w:rFonts w:asciiTheme="minorHAnsi" w:hAnsiTheme="minorHAnsi"/>
          <w:color w:val="auto"/>
          <w:sz w:val="22"/>
          <w:szCs w:val="22"/>
          <w:lang w:val="en-GB"/>
        </w:rPr>
        <w:t>:</w:t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                       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>Signatures</w:t>
      </w:r>
      <w:r w:rsidR="007D59E6" w:rsidRPr="003027EF">
        <w:rPr>
          <w:rFonts w:asciiTheme="minorHAnsi" w:hAnsiTheme="minorHAnsi"/>
          <w:color w:val="auto"/>
          <w:sz w:val="22"/>
          <w:szCs w:val="22"/>
          <w:lang w:val="en-GB"/>
        </w:rPr>
        <w:t>*</w:t>
      </w:r>
      <w:r w:rsidR="00CD3B93">
        <w:rPr>
          <w:rFonts w:asciiTheme="minorHAnsi" w:hAnsiTheme="minorHAnsi"/>
          <w:color w:val="auto"/>
          <w:sz w:val="22"/>
          <w:szCs w:val="22"/>
          <w:lang w:val="en-GB"/>
        </w:rPr>
        <w:t xml:space="preserve"> / email address</w:t>
      </w:r>
    </w:p>
    <w:p w14:paraId="24A26FDF" w14:textId="77777777" w:rsidR="0075660D" w:rsidRPr="003027EF" w:rsidRDefault="0075660D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06AA7649" w14:textId="103D8B23" w:rsidR="0075660D" w:rsidRPr="003027EF" w:rsidRDefault="0075660D" w:rsidP="008A4F67">
      <w:pPr>
        <w:pStyle w:val="Default"/>
        <w:numPr>
          <w:ilvl w:val="0"/>
          <w:numId w:val="5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..................................................</w:t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                      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………………………………………..</w:t>
      </w:r>
    </w:p>
    <w:p w14:paraId="548891CE" w14:textId="77777777" w:rsidR="0075660D" w:rsidRPr="003027EF" w:rsidRDefault="0075660D" w:rsidP="008A4F67">
      <w:pPr>
        <w:pStyle w:val="Default"/>
        <w:ind w:left="360"/>
        <w:rPr>
          <w:rFonts w:asciiTheme="minorHAnsi" w:hAnsiTheme="minorHAnsi"/>
          <w:color w:val="auto"/>
          <w:sz w:val="16"/>
          <w:szCs w:val="16"/>
          <w:lang w:val="en-GB"/>
        </w:rPr>
      </w:pPr>
    </w:p>
    <w:p w14:paraId="164E6A06" w14:textId="240F7683" w:rsidR="0075660D" w:rsidRPr="003027EF" w:rsidRDefault="0075660D" w:rsidP="008A4F67">
      <w:pPr>
        <w:pStyle w:val="Default"/>
        <w:numPr>
          <w:ilvl w:val="0"/>
          <w:numId w:val="5"/>
        </w:numPr>
        <w:ind w:left="360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.................................................</w:t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                        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936913" w:rsidRPr="003027EF">
        <w:rPr>
          <w:rFonts w:asciiTheme="minorHAnsi" w:hAnsiTheme="minorHAnsi"/>
          <w:color w:val="auto"/>
          <w:sz w:val="22"/>
          <w:szCs w:val="22"/>
          <w:lang w:val="en-GB"/>
        </w:rPr>
        <w:t>………………………………………..</w:t>
      </w:r>
    </w:p>
    <w:p w14:paraId="59462804" w14:textId="77777777" w:rsidR="0075660D" w:rsidRPr="003027EF" w:rsidRDefault="0075660D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513B6B42" w14:textId="77777777" w:rsidR="00D66A81" w:rsidRPr="003027EF" w:rsidRDefault="00D66A81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</w:p>
    <w:p w14:paraId="2E058BBE" w14:textId="2717A5AB" w:rsidR="00DB012B" w:rsidRPr="003027EF" w:rsidRDefault="00DB012B" w:rsidP="00DB012B">
      <w:pPr>
        <w:pStyle w:val="Default"/>
        <w:rPr>
          <w:rFonts w:asciiTheme="minorHAnsi" w:hAnsiTheme="minorHAnsi"/>
          <w:color w:val="auto"/>
          <w:sz w:val="22"/>
          <w:szCs w:val="22"/>
          <w:lang w:val="en-GB"/>
        </w:rPr>
      </w:pP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>Applicant’s signature  ..........................</w:t>
      </w:r>
      <w:r w:rsidR="006862A1"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     </w:t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  </w:t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="00B7755B" w:rsidRPr="003027EF">
        <w:rPr>
          <w:rFonts w:asciiTheme="minorHAnsi" w:hAnsiTheme="minorHAnsi"/>
          <w:color w:val="auto"/>
          <w:sz w:val="22"/>
          <w:szCs w:val="22"/>
          <w:lang w:val="en-GB"/>
        </w:rPr>
        <w:tab/>
      </w:r>
      <w:r w:rsidRPr="003027EF">
        <w:rPr>
          <w:rFonts w:asciiTheme="minorHAnsi" w:hAnsiTheme="minorHAnsi"/>
          <w:color w:val="auto"/>
          <w:sz w:val="22"/>
          <w:szCs w:val="22"/>
          <w:lang w:val="en-GB"/>
        </w:rPr>
        <w:t xml:space="preserve">Date ..........................  </w:t>
      </w:r>
    </w:p>
    <w:p w14:paraId="3F226F61" w14:textId="77777777" w:rsidR="00D66A81" w:rsidRPr="003027EF" w:rsidRDefault="00D66A81" w:rsidP="00BD26B6">
      <w:pPr>
        <w:pStyle w:val="Default"/>
        <w:rPr>
          <w:rFonts w:asciiTheme="minorHAnsi" w:hAnsiTheme="minorHAnsi"/>
          <w:b/>
          <w:bCs/>
          <w:color w:val="auto"/>
          <w:sz w:val="20"/>
          <w:szCs w:val="20"/>
          <w:lang w:val="en-GB"/>
        </w:rPr>
      </w:pPr>
    </w:p>
    <w:p w14:paraId="6572A5CD" w14:textId="7F2888BE" w:rsidR="003027EF" w:rsidRPr="003027EF" w:rsidRDefault="00BD26B6" w:rsidP="003027EF">
      <w:pPr>
        <w:pStyle w:val="Default"/>
        <w:rPr>
          <w:rFonts w:asciiTheme="minorHAnsi" w:hAnsiTheme="minorHAnsi"/>
          <w:color w:val="auto"/>
          <w:sz w:val="20"/>
          <w:szCs w:val="20"/>
          <w:lang w:val="en-GB"/>
        </w:rPr>
      </w:pPr>
      <w:r w:rsidRPr="003027EF">
        <w:rPr>
          <w:rFonts w:asciiTheme="minorHAnsi" w:hAnsiTheme="minorHAnsi"/>
          <w:b/>
          <w:bCs/>
          <w:color w:val="auto"/>
          <w:sz w:val="20"/>
          <w:szCs w:val="20"/>
          <w:lang w:val="en-GB"/>
        </w:rPr>
        <w:t>*</w:t>
      </w:r>
      <w:r w:rsidR="00D450CC" w:rsidRPr="003027EF">
        <w:rPr>
          <w:rFonts w:asciiTheme="minorHAnsi" w:hAnsiTheme="minorHAnsi"/>
          <w:color w:val="auto"/>
          <w:sz w:val="20"/>
          <w:szCs w:val="20"/>
          <w:lang w:val="en-GB"/>
        </w:rPr>
        <w:t xml:space="preserve">original signatures not necessary, </w:t>
      </w:r>
      <w:r w:rsidR="00D450CC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confi</w:t>
      </w:r>
      <w:r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rming email</w:t>
      </w:r>
      <w:r w:rsidR="00D63F05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s</w:t>
      </w:r>
      <w:r w:rsidRPr="003027EF">
        <w:rPr>
          <w:rFonts w:asciiTheme="minorHAnsi" w:hAnsiTheme="minorHAnsi" w:cs="Arial"/>
          <w:sz w:val="20"/>
          <w:szCs w:val="20"/>
          <w:shd w:val="clear" w:color="auto" w:fill="FFFFFF"/>
        </w:rPr>
        <w:t xml:space="preserve"> from </w:t>
      </w:r>
      <w:r w:rsidR="00D66A81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the</w:t>
      </w:r>
      <w:r w:rsidRPr="003027EF">
        <w:rPr>
          <w:rFonts w:asciiTheme="minorHAnsi" w:hAnsiTheme="minorHAnsi" w:cs="Arial"/>
          <w:sz w:val="20"/>
          <w:szCs w:val="20"/>
          <w:shd w:val="clear" w:color="auto" w:fill="FFFFFF"/>
        </w:rPr>
        <w:t xml:space="preserve"> supporting </w:t>
      </w:r>
      <w:r w:rsidR="00D66A81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A</w:t>
      </w:r>
      <w:r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cademician</w:t>
      </w:r>
      <w:r w:rsidR="00D63F05" w:rsidRPr="003027EF">
        <w:rPr>
          <w:rFonts w:asciiTheme="minorHAnsi" w:hAnsiTheme="minorHAnsi" w:cs="Arial"/>
          <w:sz w:val="20"/>
          <w:szCs w:val="20"/>
          <w:shd w:val="clear" w:color="auto" w:fill="FFFFFF"/>
        </w:rPr>
        <w:t>s should be attached</w:t>
      </w:r>
      <w:r w:rsidRPr="003027EF">
        <w:rPr>
          <w:rFonts w:asciiTheme="minorHAnsi" w:hAnsiTheme="minorHAnsi" w:cs="Arial"/>
          <w:sz w:val="20"/>
          <w:szCs w:val="20"/>
        </w:rPr>
        <w:t xml:space="preserve"> </w:t>
      </w:r>
    </w:p>
    <w:p w14:paraId="1F448736" w14:textId="77777777" w:rsidR="003027EF" w:rsidRPr="003027EF" w:rsidRDefault="003027EF" w:rsidP="003027EF">
      <w:pPr>
        <w:rPr>
          <w:rFonts w:asciiTheme="minorHAnsi" w:hAnsiTheme="minorHAnsi"/>
          <w:lang w:val="en-GB"/>
        </w:rPr>
      </w:pPr>
    </w:p>
    <w:p w14:paraId="1C636201" w14:textId="77777777" w:rsidR="003027EF" w:rsidRPr="003027EF" w:rsidRDefault="003027EF" w:rsidP="003027EF">
      <w:pPr>
        <w:rPr>
          <w:rFonts w:asciiTheme="minorHAnsi" w:hAnsiTheme="minorHAnsi"/>
          <w:lang w:val="en-GB"/>
        </w:rPr>
      </w:pPr>
    </w:p>
    <w:sectPr w:rsidR="003027EF" w:rsidRPr="003027EF" w:rsidSect="003027EF">
      <w:headerReference w:type="default" r:id="rId10"/>
      <w:footerReference w:type="default" r:id="rId11"/>
      <w:pgSz w:w="11906" w:h="17338"/>
      <w:pgMar w:top="366" w:right="1134" w:bottom="1134" w:left="1191" w:header="624" w:footer="624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E1268" w14:textId="77777777" w:rsidR="00FA714C" w:rsidRDefault="00FA714C" w:rsidP="00C80C6E">
      <w:pPr>
        <w:spacing w:after="0" w:line="240" w:lineRule="auto"/>
      </w:pPr>
      <w:r>
        <w:separator/>
      </w:r>
    </w:p>
  </w:endnote>
  <w:endnote w:type="continuationSeparator" w:id="0">
    <w:p w14:paraId="5DB206A9" w14:textId="77777777" w:rsidR="00FA714C" w:rsidRDefault="00FA714C" w:rsidP="00C80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D76B8" w14:textId="6FC17382" w:rsidR="00845DD8" w:rsidRPr="003027EF" w:rsidRDefault="00845DD8" w:rsidP="00D450CC">
    <w:pPr>
      <w:pStyle w:val="llb"/>
      <w:spacing w:after="0" w:line="240" w:lineRule="auto"/>
      <w:jc w:val="both"/>
      <w:rPr>
        <w:sz w:val="16"/>
        <w:szCs w:val="16"/>
        <w:lang w:val="en-US"/>
      </w:rPr>
    </w:pPr>
    <w:r w:rsidRPr="003027EF">
      <w:rPr>
        <w:sz w:val="16"/>
        <w:szCs w:val="16"/>
        <w:lang w:val="en-US"/>
      </w:rPr>
      <w:t xml:space="preserve">This application must be filled electronically, signed and submitted </w:t>
    </w:r>
    <w:r w:rsidR="00AA3334" w:rsidRPr="003027EF">
      <w:rPr>
        <w:sz w:val="16"/>
        <w:szCs w:val="16"/>
        <w:lang w:val="en-US"/>
      </w:rPr>
      <w:t xml:space="preserve">on the </w:t>
    </w:r>
    <w:r w:rsidR="00D450CC" w:rsidRPr="003027EF">
      <w:rPr>
        <w:sz w:val="16"/>
        <w:szCs w:val="16"/>
        <w:lang w:val="en-US"/>
      </w:rPr>
      <w:t xml:space="preserve"> EAA Office </w:t>
    </w:r>
    <w:r w:rsidR="00AA3334" w:rsidRPr="003027EF">
      <w:rPr>
        <w:sz w:val="16"/>
        <w:szCs w:val="16"/>
        <w:lang w:val="en-US"/>
      </w:rPr>
      <w:t xml:space="preserve">portal </w:t>
    </w:r>
    <w:r w:rsidR="00D450CC" w:rsidRPr="003027EF">
      <w:rPr>
        <w:sz w:val="16"/>
        <w:szCs w:val="16"/>
        <w:lang w:val="en-US"/>
      </w:rPr>
      <w:t>(</w:t>
    </w:r>
    <w:r w:rsidR="00AA3334" w:rsidRPr="003027EF">
      <w:rPr>
        <w:sz w:val="16"/>
        <w:szCs w:val="16"/>
        <w:lang w:val="en-US"/>
      </w:rPr>
      <w:t xml:space="preserve">in case of problems please write to the following  </w:t>
    </w:r>
    <w:r w:rsidR="00D450CC" w:rsidRPr="003027EF">
      <w:rPr>
        <w:sz w:val="16"/>
        <w:szCs w:val="16"/>
        <w:lang w:val="en-US"/>
      </w:rPr>
      <w:t xml:space="preserve">email: </w:t>
    </w:r>
    <w:r w:rsidR="000C2604" w:rsidRPr="00EE23F6">
      <w:rPr>
        <w:sz w:val="16"/>
        <w:szCs w:val="16"/>
        <w:u w:val="single"/>
        <w:lang w:val="en-US"/>
      </w:rPr>
      <w:t>office</w:t>
    </w:r>
    <w:r w:rsidR="00061FE4" w:rsidRPr="00EE23F6">
      <w:rPr>
        <w:sz w:val="16"/>
        <w:szCs w:val="16"/>
        <w:u w:val="single"/>
        <w:lang w:val="en-US"/>
      </w:rPr>
      <w:t>@</w:t>
    </w:r>
    <w:r w:rsidR="000C2604" w:rsidRPr="00EE23F6">
      <w:rPr>
        <w:sz w:val="16"/>
        <w:szCs w:val="16"/>
        <w:u w:val="single"/>
        <w:lang w:val="en-US"/>
      </w:rPr>
      <w:t>andrologyacademy.net</w:t>
    </w:r>
    <w:r w:rsidR="00D450CC" w:rsidRPr="003027EF">
      <w:rPr>
        <w:sz w:val="16"/>
        <w:szCs w:val="16"/>
        <w:lang w:val="en-US"/>
      </w:rPr>
      <w:t xml:space="preserve">) </w:t>
    </w:r>
    <w:r w:rsidRPr="003027EF">
      <w:rPr>
        <w:sz w:val="16"/>
        <w:szCs w:val="16"/>
        <w:lang w:val="en-US"/>
      </w:rPr>
      <w:t xml:space="preserve">together with a CV </w:t>
    </w:r>
    <w:r w:rsidR="006862A1" w:rsidRPr="003027EF">
      <w:rPr>
        <w:sz w:val="16"/>
        <w:szCs w:val="16"/>
        <w:lang w:val="en-US"/>
      </w:rPr>
      <w:t xml:space="preserve">(including </w:t>
    </w:r>
    <w:r w:rsidR="00B7755B" w:rsidRPr="003027EF">
      <w:rPr>
        <w:sz w:val="16"/>
        <w:szCs w:val="16"/>
        <w:lang w:val="en-US"/>
      </w:rPr>
      <w:t xml:space="preserve">a detailed </w:t>
    </w:r>
    <w:r w:rsidRPr="003027EF">
      <w:rPr>
        <w:sz w:val="16"/>
        <w:szCs w:val="16"/>
        <w:lang w:val="en-US"/>
      </w:rPr>
      <w:t>publication</w:t>
    </w:r>
    <w:r w:rsidR="006862A1" w:rsidRPr="003027EF">
      <w:rPr>
        <w:sz w:val="16"/>
        <w:szCs w:val="16"/>
        <w:lang w:val="en-US"/>
      </w:rPr>
      <w:t xml:space="preserve"> list</w:t>
    </w:r>
    <w:r w:rsidR="00D450CC" w:rsidRPr="003027EF">
      <w:rPr>
        <w:sz w:val="16"/>
        <w:szCs w:val="16"/>
        <w:lang w:val="en-US"/>
      </w:rPr>
      <w:t xml:space="preserve"> with all </w:t>
    </w:r>
    <w:r w:rsidR="00962BD7" w:rsidRPr="003027EF">
      <w:rPr>
        <w:sz w:val="16"/>
        <w:szCs w:val="16"/>
        <w:lang w:val="en-US"/>
      </w:rPr>
      <w:t>authors</w:t>
    </w:r>
    <w:r w:rsidR="00D450CC" w:rsidRPr="003027EF">
      <w:rPr>
        <w:sz w:val="16"/>
        <w:szCs w:val="16"/>
        <w:lang w:val="en-US"/>
      </w:rPr>
      <w:t xml:space="preserve"> named on each publication</w:t>
    </w:r>
    <w:r w:rsidR="006862A1" w:rsidRPr="003027EF">
      <w:rPr>
        <w:sz w:val="16"/>
        <w:szCs w:val="16"/>
        <w:lang w:val="en-US"/>
      </w:rPr>
      <w:t>)</w:t>
    </w:r>
    <w:r w:rsidR="00D450CC" w:rsidRPr="003027EF">
      <w:rPr>
        <w:sz w:val="16"/>
        <w:szCs w:val="16"/>
        <w:lang w:val="en-US"/>
      </w:rPr>
      <w:t xml:space="preserve">.  Please attach a copy of emails from the </w:t>
    </w:r>
    <w:r w:rsidRPr="003027EF">
      <w:rPr>
        <w:sz w:val="16"/>
        <w:szCs w:val="16"/>
        <w:lang w:val="en-US"/>
      </w:rPr>
      <w:t>supporting EAA members</w:t>
    </w:r>
    <w:r w:rsidR="0075660D" w:rsidRPr="003027EF">
      <w:rPr>
        <w:sz w:val="16"/>
        <w:szCs w:val="16"/>
        <w:lang w:val="en-US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0A3640" w14:textId="77777777" w:rsidR="00FA714C" w:rsidRDefault="00FA714C" w:rsidP="00C80C6E">
      <w:pPr>
        <w:spacing w:after="0" w:line="240" w:lineRule="auto"/>
      </w:pPr>
      <w:r>
        <w:separator/>
      </w:r>
    </w:p>
  </w:footnote>
  <w:footnote w:type="continuationSeparator" w:id="0">
    <w:p w14:paraId="17A127EA" w14:textId="77777777" w:rsidR="00FA714C" w:rsidRDefault="00FA714C" w:rsidP="00C80C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Rcsostblzat"/>
      <w:tblW w:w="499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5"/>
      <w:gridCol w:w="4786"/>
    </w:tblGrid>
    <w:tr w:rsidR="003027EF" w14:paraId="25B5FDCF" w14:textId="77777777" w:rsidTr="003027EF">
      <w:tc>
        <w:tcPr>
          <w:tcW w:w="2500" w:type="pct"/>
        </w:tcPr>
        <w:p w14:paraId="38D42036" w14:textId="5725383F" w:rsidR="003027EF" w:rsidRDefault="003027EF" w:rsidP="003027EF">
          <w:pPr>
            <w:pStyle w:val="lfej"/>
            <w:rPr>
              <w:color w:val="0070C0"/>
            </w:rPr>
          </w:pPr>
          <w:r w:rsidRPr="00A2768F">
            <w:rPr>
              <w:color w:val="0070C0"/>
            </w:rPr>
            <w:t>www.andrologyacademy.net</w:t>
          </w:r>
        </w:p>
      </w:tc>
      <w:tc>
        <w:tcPr>
          <w:tcW w:w="2500" w:type="pct"/>
        </w:tcPr>
        <w:p w14:paraId="3CE48458" w14:textId="31A8023E" w:rsidR="003027EF" w:rsidRDefault="003027EF" w:rsidP="00C80C6E">
          <w:pPr>
            <w:pStyle w:val="lfej"/>
            <w:jc w:val="center"/>
            <w:rPr>
              <w:color w:val="0070C0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1C53BCC" wp14:editId="28BD9D98">
                <wp:simplePos x="0" y="0"/>
                <wp:positionH relativeFrom="column">
                  <wp:posOffset>2389505</wp:posOffset>
                </wp:positionH>
                <wp:positionV relativeFrom="paragraph">
                  <wp:posOffset>0</wp:posOffset>
                </wp:positionV>
                <wp:extent cx="527685" cy="377825"/>
                <wp:effectExtent l="0" t="0" r="5715" b="3175"/>
                <wp:wrapSquare wrapText="bothSides"/>
                <wp:docPr id="6" name="Immagine 4" descr="\\150.217.63.173\Lab. KRAUSZ\EAA\Novel EAA logo\EAA new logo files\ANDROLOGY logotipe HQ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\\150.217.63.173\Lab. KRAUSZ\EAA\Novel EAA logo\EAA new logo files\ANDROLOGY logotipe HQ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7685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28DDBD6C" w14:textId="77777777" w:rsidR="00C80C6E" w:rsidRDefault="00C80C6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05316"/>
    <w:multiLevelType w:val="hybridMultilevel"/>
    <w:tmpl w:val="D3ADCFBA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1043DE3"/>
    <w:multiLevelType w:val="hybridMultilevel"/>
    <w:tmpl w:val="9F6C9922"/>
    <w:lvl w:ilvl="0" w:tplc="04100011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8" w:hanging="360"/>
      </w:pPr>
    </w:lvl>
    <w:lvl w:ilvl="2" w:tplc="0410001B" w:tentative="1">
      <w:start w:val="1"/>
      <w:numFmt w:val="lowerRoman"/>
      <w:lvlText w:val="%3."/>
      <w:lvlJc w:val="right"/>
      <w:pPr>
        <w:ind w:left="2368" w:hanging="180"/>
      </w:pPr>
    </w:lvl>
    <w:lvl w:ilvl="3" w:tplc="0410000F" w:tentative="1">
      <w:start w:val="1"/>
      <w:numFmt w:val="decimal"/>
      <w:lvlText w:val="%4."/>
      <w:lvlJc w:val="left"/>
      <w:pPr>
        <w:ind w:left="3088" w:hanging="360"/>
      </w:pPr>
    </w:lvl>
    <w:lvl w:ilvl="4" w:tplc="04100019" w:tentative="1">
      <w:start w:val="1"/>
      <w:numFmt w:val="lowerLetter"/>
      <w:lvlText w:val="%5."/>
      <w:lvlJc w:val="left"/>
      <w:pPr>
        <w:ind w:left="3808" w:hanging="360"/>
      </w:pPr>
    </w:lvl>
    <w:lvl w:ilvl="5" w:tplc="0410001B" w:tentative="1">
      <w:start w:val="1"/>
      <w:numFmt w:val="lowerRoman"/>
      <w:lvlText w:val="%6."/>
      <w:lvlJc w:val="right"/>
      <w:pPr>
        <w:ind w:left="4528" w:hanging="180"/>
      </w:pPr>
    </w:lvl>
    <w:lvl w:ilvl="6" w:tplc="0410000F" w:tentative="1">
      <w:start w:val="1"/>
      <w:numFmt w:val="decimal"/>
      <w:lvlText w:val="%7."/>
      <w:lvlJc w:val="left"/>
      <w:pPr>
        <w:ind w:left="5248" w:hanging="360"/>
      </w:pPr>
    </w:lvl>
    <w:lvl w:ilvl="7" w:tplc="04100019" w:tentative="1">
      <w:start w:val="1"/>
      <w:numFmt w:val="lowerLetter"/>
      <w:lvlText w:val="%8."/>
      <w:lvlJc w:val="left"/>
      <w:pPr>
        <w:ind w:left="5968" w:hanging="360"/>
      </w:pPr>
    </w:lvl>
    <w:lvl w:ilvl="8" w:tplc="041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2E216BF6"/>
    <w:multiLevelType w:val="hybridMultilevel"/>
    <w:tmpl w:val="B80E7C5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6F5C"/>
    <w:multiLevelType w:val="hybridMultilevel"/>
    <w:tmpl w:val="436AA8A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764CD"/>
    <w:multiLevelType w:val="hybridMultilevel"/>
    <w:tmpl w:val="50E4CE44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628E8"/>
    <w:multiLevelType w:val="hybridMultilevel"/>
    <w:tmpl w:val="17C8CDB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9"/>
  <w:removePersonalInformation/>
  <w:removeDateAndTime/>
  <w:embedSystemFonts/>
  <w:bordersDoNotSurroundHeader/>
  <w:bordersDoNotSurroundFooter/>
  <w:defaultTabStop w:val="720"/>
  <w:hyphenationZone w:val="283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rI0MLE0tDAyNzNT0lEKTi0uzszPAykwqgUAS7okqywAAAA="/>
  </w:docVars>
  <w:rsids>
    <w:rsidRoot w:val="00420727"/>
    <w:rsid w:val="000037B7"/>
    <w:rsid w:val="00004F6D"/>
    <w:rsid w:val="000349A7"/>
    <w:rsid w:val="0004488A"/>
    <w:rsid w:val="0005390E"/>
    <w:rsid w:val="00061FE4"/>
    <w:rsid w:val="00077D0F"/>
    <w:rsid w:val="00093301"/>
    <w:rsid w:val="0009626D"/>
    <w:rsid w:val="000A0188"/>
    <w:rsid w:val="000C2604"/>
    <w:rsid w:val="000C3293"/>
    <w:rsid w:val="000D402E"/>
    <w:rsid w:val="00114446"/>
    <w:rsid w:val="00117816"/>
    <w:rsid w:val="00126D07"/>
    <w:rsid w:val="00126D5F"/>
    <w:rsid w:val="001314E4"/>
    <w:rsid w:val="00134B48"/>
    <w:rsid w:val="00151989"/>
    <w:rsid w:val="001966D3"/>
    <w:rsid w:val="00197867"/>
    <w:rsid w:val="001D757C"/>
    <w:rsid w:val="001E1648"/>
    <w:rsid w:val="001E1AA2"/>
    <w:rsid w:val="001E5D8A"/>
    <w:rsid w:val="00214FE3"/>
    <w:rsid w:val="002539CB"/>
    <w:rsid w:val="00266894"/>
    <w:rsid w:val="0027613A"/>
    <w:rsid w:val="00294075"/>
    <w:rsid w:val="00297ECD"/>
    <w:rsid w:val="002A02DE"/>
    <w:rsid w:val="002E1BF7"/>
    <w:rsid w:val="003027EF"/>
    <w:rsid w:val="00350E81"/>
    <w:rsid w:val="00353F0F"/>
    <w:rsid w:val="00367F51"/>
    <w:rsid w:val="00392733"/>
    <w:rsid w:val="0039386F"/>
    <w:rsid w:val="003A3FFB"/>
    <w:rsid w:val="003B2611"/>
    <w:rsid w:val="003C59D6"/>
    <w:rsid w:val="003D01BB"/>
    <w:rsid w:val="003D2017"/>
    <w:rsid w:val="003F101A"/>
    <w:rsid w:val="0041308B"/>
    <w:rsid w:val="004134D3"/>
    <w:rsid w:val="00420727"/>
    <w:rsid w:val="00421BCE"/>
    <w:rsid w:val="004366BE"/>
    <w:rsid w:val="00454859"/>
    <w:rsid w:val="00484E8F"/>
    <w:rsid w:val="004A4336"/>
    <w:rsid w:val="004D3952"/>
    <w:rsid w:val="004E2961"/>
    <w:rsid w:val="004E52E1"/>
    <w:rsid w:val="00503C70"/>
    <w:rsid w:val="00531078"/>
    <w:rsid w:val="00555EB3"/>
    <w:rsid w:val="00557A5D"/>
    <w:rsid w:val="005A0F9E"/>
    <w:rsid w:val="005B056B"/>
    <w:rsid w:val="005B55A2"/>
    <w:rsid w:val="005B73CF"/>
    <w:rsid w:val="005B7B88"/>
    <w:rsid w:val="005C71C7"/>
    <w:rsid w:val="005F0DDB"/>
    <w:rsid w:val="005F3BD7"/>
    <w:rsid w:val="006207FC"/>
    <w:rsid w:val="00624172"/>
    <w:rsid w:val="0064333E"/>
    <w:rsid w:val="006472A7"/>
    <w:rsid w:val="00652A9E"/>
    <w:rsid w:val="00653490"/>
    <w:rsid w:val="006862A1"/>
    <w:rsid w:val="006C3BA6"/>
    <w:rsid w:val="006C6B55"/>
    <w:rsid w:val="006C75A5"/>
    <w:rsid w:val="006D18BA"/>
    <w:rsid w:val="00703A4E"/>
    <w:rsid w:val="00711C18"/>
    <w:rsid w:val="00713F03"/>
    <w:rsid w:val="0073325F"/>
    <w:rsid w:val="00741EB6"/>
    <w:rsid w:val="0075517C"/>
    <w:rsid w:val="0075660D"/>
    <w:rsid w:val="00764997"/>
    <w:rsid w:val="00777408"/>
    <w:rsid w:val="0078491C"/>
    <w:rsid w:val="007D59E6"/>
    <w:rsid w:val="007E21AC"/>
    <w:rsid w:val="007E642D"/>
    <w:rsid w:val="007F5002"/>
    <w:rsid w:val="008052FB"/>
    <w:rsid w:val="00811909"/>
    <w:rsid w:val="00812DBC"/>
    <w:rsid w:val="008144B4"/>
    <w:rsid w:val="00826828"/>
    <w:rsid w:val="00845DD8"/>
    <w:rsid w:val="008A4F67"/>
    <w:rsid w:val="008A628F"/>
    <w:rsid w:val="008B7E8B"/>
    <w:rsid w:val="008D307B"/>
    <w:rsid w:val="009063F7"/>
    <w:rsid w:val="00914AD7"/>
    <w:rsid w:val="00917E43"/>
    <w:rsid w:val="00925C16"/>
    <w:rsid w:val="00936913"/>
    <w:rsid w:val="00950C34"/>
    <w:rsid w:val="00962BD7"/>
    <w:rsid w:val="009653AA"/>
    <w:rsid w:val="00971E96"/>
    <w:rsid w:val="0098210B"/>
    <w:rsid w:val="00996B11"/>
    <w:rsid w:val="009D1D3C"/>
    <w:rsid w:val="009E2FD1"/>
    <w:rsid w:val="009E65E4"/>
    <w:rsid w:val="009F6FD3"/>
    <w:rsid w:val="00A22EB4"/>
    <w:rsid w:val="00A55B08"/>
    <w:rsid w:val="00A579E3"/>
    <w:rsid w:val="00A668CC"/>
    <w:rsid w:val="00A708EC"/>
    <w:rsid w:val="00A71D5D"/>
    <w:rsid w:val="00A73DD9"/>
    <w:rsid w:val="00A97D62"/>
    <w:rsid w:val="00AA3334"/>
    <w:rsid w:val="00AB09D9"/>
    <w:rsid w:val="00AC23D6"/>
    <w:rsid w:val="00AC7944"/>
    <w:rsid w:val="00AF7977"/>
    <w:rsid w:val="00B0125A"/>
    <w:rsid w:val="00B12824"/>
    <w:rsid w:val="00B450B4"/>
    <w:rsid w:val="00B50777"/>
    <w:rsid w:val="00B7755B"/>
    <w:rsid w:val="00B92A32"/>
    <w:rsid w:val="00BA6C14"/>
    <w:rsid w:val="00BD26B6"/>
    <w:rsid w:val="00C269AE"/>
    <w:rsid w:val="00C33BAE"/>
    <w:rsid w:val="00C50D39"/>
    <w:rsid w:val="00C5575C"/>
    <w:rsid w:val="00C80C6E"/>
    <w:rsid w:val="00CC5129"/>
    <w:rsid w:val="00CD1E56"/>
    <w:rsid w:val="00CD3B93"/>
    <w:rsid w:val="00CD3E07"/>
    <w:rsid w:val="00CD6788"/>
    <w:rsid w:val="00CF0F86"/>
    <w:rsid w:val="00D02AFA"/>
    <w:rsid w:val="00D168AE"/>
    <w:rsid w:val="00D235BC"/>
    <w:rsid w:val="00D450CC"/>
    <w:rsid w:val="00D51BDA"/>
    <w:rsid w:val="00D5435E"/>
    <w:rsid w:val="00D61B96"/>
    <w:rsid w:val="00D63F05"/>
    <w:rsid w:val="00D66A81"/>
    <w:rsid w:val="00D675F1"/>
    <w:rsid w:val="00D7215A"/>
    <w:rsid w:val="00D9295B"/>
    <w:rsid w:val="00DA6CD6"/>
    <w:rsid w:val="00DB012B"/>
    <w:rsid w:val="00DB431F"/>
    <w:rsid w:val="00DB680B"/>
    <w:rsid w:val="00DC5B40"/>
    <w:rsid w:val="00DC5FDF"/>
    <w:rsid w:val="00DD16B4"/>
    <w:rsid w:val="00DD55FA"/>
    <w:rsid w:val="00DD7048"/>
    <w:rsid w:val="00E01BF1"/>
    <w:rsid w:val="00E052D5"/>
    <w:rsid w:val="00E90C09"/>
    <w:rsid w:val="00EA27BC"/>
    <w:rsid w:val="00EA35EF"/>
    <w:rsid w:val="00EA39A2"/>
    <w:rsid w:val="00EE1E23"/>
    <w:rsid w:val="00EE23F6"/>
    <w:rsid w:val="00EE3889"/>
    <w:rsid w:val="00F0030E"/>
    <w:rsid w:val="00F051E2"/>
    <w:rsid w:val="00F05DBB"/>
    <w:rsid w:val="00F06274"/>
    <w:rsid w:val="00F25BA3"/>
    <w:rsid w:val="00F407E8"/>
    <w:rsid w:val="00F50AFF"/>
    <w:rsid w:val="00F6687B"/>
    <w:rsid w:val="00F777E7"/>
    <w:rsid w:val="00F91956"/>
    <w:rsid w:val="00F94DB4"/>
    <w:rsid w:val="00F97FD2"/>
    <w:rsid w:val="00FA714C"/>
    <w:rsid w:val="00FD1176"/>
    <w:rsid w:val="00FF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6A86FFB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pPr>
      <w:spacing w:after="200" w:line="276" w:lineRule="auto"/>
    </w:pPr>
    <w:rPr>
      <w:sz w:val="22"/>
      <w:szCs w:val="2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448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table" w:styleId="Rcsostblzat">
    <w:name w:val="Table Grid"/>
    <w:basedOn w:val="Normltblzat"/>
    <w:uiPriority w:val="59"/>
    <w:rsid w:val="007E6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fej">
    <w:name w:val="header"/>
    <w:basedOn w:val="Norml"/>
    <w:link w:val="lfej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fejChar">
    <w:name w:val="Élőfej Char"/>
    <w:link w:val="lfej"/>
    <w:uiPriority w:val="99"/>
    <w:rsid w:val="00C80C6E"/>
    <w:rPr>
      <w:sz w:val="22"/>
      <w:szCs w:val="22"/>
    </w:rPr>
  </w:style>
  <w:style w:type="paragraph" w:styleId="llb">
    <w:name w:val="footer"/>
    <w:basedOn w:val="Norml"/>
    <w:link w:val="llbChar"/>
    <w:uiPriority w:val="99"/>
    <w:unhideWhenUsed/>
    <w:rsid w:val="00C80C6E"/>
    <w:pPr>
      <w:tabs>
        <w:tab w:val="center" w:pos="4819"/>
        <w:tab w:val="right" w:pos="9638"/>
      </w:tabs>
    </w:pPr>
  </w:style>
  <w:style w:type="character" w:customStyle="1" w:styleId="llbChar">
    <w:name w:val="Élőláb Char"/>
    <w:link w:val="llb"/>
    <w:uiPriority w:val="99"/>
    <w:rsid w:val="00C80C6E"/>
    <w:rPr>
      <w:sz w:val="22"/>
      <w:szCs w:val="22"/>
    </w:rPr>
  </w:style>
  <w:style w:type="character" w:styleId="Hiperhivatkozs">
    <w:name w:val="Hyperlink"/>
    <w:uiPriority w:val="99"/>
    <w:unhideWhenUsed/>
    <w:rsid w:val="006C6B55"/>
    <w:rPr>
      <w:color w:val="0000FF"/>
      <w:u w:val="single"/>
    </w:rPr>
  </w:style>
  <w:style w:type="character" w:customStyle="1" w:styleId="Cmsor2Char">
    <w:name w:val="Címsor 2 Char"/>
    <w:basedOn w:val="Bekezdsalapbettpusa"/>
    <w:link w:val="Cmsor2"/>
    <w:uiPriority w:val="9"/>
    <w:rsid w:val="0004488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lstomtale1">
    <w:name w:val="Uløst omtale1"/>
    <w:basedOn w:val="Bekezdsalapbettpusa"/>
    <w:uiPriority w:val="99"/>
    <w:semiHidden/>
    <w:unhideWhenUsed/>
    <w:rsid w:val="00845D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24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13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about/country-classifications/country-and-lending-group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data.worldbank.org/about/country-classifications/country-and-lending-group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D0171-E07B-4377-B4BA-9FDCA816A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8</Words>
  <Characters>2131</Characters>
  <Application>Microsoft Office Word</Application>
  <DocSecurity>0</DocSecurity>
  <Lines>17</Lines>
  <Paragraphs>4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2435</CharactersWithSpaces>
  <SharedDoc>false</SharedDoc>
  <HLinks>
    <vt:vector size="18" baseType="variant">
      <vt:variant>
        <vt:i4>7667725</vt:i4>
      </vt:variant>
      <vt:variant>
        <vt:i4>3</vt:i4>
      </vt:variant>
      <vt:variant>
        <vt:i4>0</vt:i4>
      </vt:variant>
      <vt:variant>
        <vt:i4>5</vt:i4>
      </vt:variant>
      <vt:variant>
        <vt:lpwstr>mailto:martina.gargiani@unifi.it</vt:lpwstr>
      </vt:variant>
      <vt:variant>
        <vt:lpwstr/>
      </vt:variant>
      <vt:variant>
        <vt:i4>2097165</vt:i4>
      </vt:variant>
      <vt:variant>
        <vt:i4>0</vt:i4>
      </vt:variant>
      <vt:variant>
        <vt:i4>0</vt:i4>
      </vt:variant>
      <vt:variant>
        <vt:i4>5</vt:i4>
      </vt:variant>
      <vt:variant>
        <vt:lpwstr>mailto:andrea.isidori@uniroma1.it</vt:lpwstr>
      </vt:variant>
      <vt:variant>
        <vt:lpwstr/>
      </vt:variant>
      <vt:variant>
        <vt:i4>1310764</vt:i4>
      </vt:variant>
      <vt:variant>
        <vt:i4>0</vt:i4>
      </vt:variant>
      <vt:variant>
        <vt:i4>0</vt:i4>
      </vt:variant>
      <vt:variant>
        <vt:i4>5</vt:i4>
      </vt:variant>
      <vt:variant>
        <vt:lpwstr>http://data.worldbank.org/about/country-classifications/country-and-lending-groups</vt:lpwstr>
      </vt:variant>
      <vt:variant>
        <vt:lpwstr>High_incom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1-06T15:33:00Z</dcterms:created>
  <dcterms:modified xsi:type="dcterms:W3CDTF">2021-02-06T16:13:00Z</dcterms:modified>
</cp:coreProperties>
</file>